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2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DBFDDE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CA6F6B4" w14:textId="77777777" w:rsidR="00704BDF" w:rsidRPr="00DE0019" w:rsidRDefault="00DE01F3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Development of a </w:t>
      </w:r>
      <w:r w:rsidR="00CA7F5E">
        <w:rPr>
          <w:rFonts w:asciiTheme="minorHAnsi" w:eastAsia="MS PGothic" w:hAnsiTheme="minorHAnsi"/>
          <w:b/>
          <w:bCs/>
          <w:sz w:val="28"/>
          <w:szCs w:val="28"/>
          <w:lang w:val="en-US"/>
        </w:rPr>
        <w:t>hybrid biological process for oilfield produced water treatment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6C53350C" w14:textId="77777777" w:rsidR="00DE0019" w:rsidRPr="00D946B5" w:rsidRDefault="002A64DC" w:rsidP="00704BDF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r w:rsidRPr="00217D26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Nicolas Lusinier</w:t>
      </w:r>
      <w:r w:rsidR="00704BDF" w:rsidRPr="00217D26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1</w:t>
      </w:r>
      <w:r w:rsidR="00736B13" w:rsidRPr="00217D26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Pr="00217D26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Isabelle Seyssiecq</w:t>
      </w:r>
      <w:r w:rsidR="00217D26" w:rsidRPr="00217D2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2</w:t>
      </w:r>
      <w:r w:rsidRPr="00217D26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Ce</w:t>
      </w:r>
      <w:r w:rsidR="00217D26" w:rsidRPr="00217D26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cilia Sambusiti</w:t>
      </w:r>
      <w:r w:rsidR="00217D26" w:rsidRPr="00217D2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3</w:t>
      </w:r>
      <w:r w:rsidR="00217D26" w:rsidRPr="00217D26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Matthieu Jacob</w:t>
      </w:r>
      <w:r w:rsidR="00217D26" w:rsidRPr="00217D2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3</w:t>
      </w:r>
      <w:r w:rsidR="00217D26" w:rsidRPr="00217D26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Nicolas Lesage</w:t>
      </w:r>
      <w:r w:rsidR="00217D26" w:rsidRPr="00217D2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4</w:t>
      </w:r>
      <w:r w:rsidR="00217D26" w:rsidRPr="00217D26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and Nicolas Roche</w:t>
      </w:r>
      <w:proofErr w:type="gramStart"/>
      <w:r w:rsidR="00217D26" w:rsidRPr="00217D2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="00217D2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,*</w:t>
      </w:r>
      <w:proofErr w:type="gramEnd"/>
      <w:r w:rsidR="00DE0019" w:rsidRPr="00D946B5">
        <w:rPr>
          <w:rFonts w:eastAsia="SimSun"/>
          <w:color w:val="000000"/>
          <w:lang w:val="fr-FR" w:eastAsia="zh-CN"/>
        </w:rPr>
        <w:t xml:space="preserve"> </w:t>
      </w:r>
    </w:p>
    <w:p w14:paraId="4F270F82" w14:textId="77777777" w:rsidR="00704BDF" w:rsidRPr="00B87B93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B87B93">
        <w:rPr>
          <w:rFonts w:eastAsia="MS PGothic"/>
          <w:i/>
          <w:iCs/>
          <w:color w:val="000000"/>
          <w:sz w:val="20"/>
          <w:lang w:val="fr-FR"/>
        </w:rPr>
        <w:t>1</w:t>
      </w:r>
      <w:r w:rsidR="00B87B93" w:rsidRPr="00B87B93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Aix-Marseille </w:t>
      </w:r>
      <w:proofErr w:type="spellStart"/>
      <w:r w:rsidR="00B87B93" w:rsidRPr="00B87B93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Univ</w:t>
      </w:r>
      <w:proofErr w:type="spellEnd"/>
      <w:r w:rsidR="00B87B93" w:rsidRPr="00B87B93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, CNRS, IRD, IN</w:t>
      </w:r>
      <w:r w:rsidR="00DE3B2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RA, </w:t>
      </w:r>
      <w:proofErr w:type="spellStart"/>
      <w:r w:rsidR="00DE3B2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Coll</w:t>
      </w:r>
      <w:proofErr w:type="spellEnd"/>
      <w:r w:rsidR="00DE3B2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France, CEREGE</w:t>
      </w:r>
      <w:r w:rsidR="00B87B93" w:rsidRPr="00B87B93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, Aix en Provence FRANCE ;</w:t>
      </w:r>
      <w:r w:rsidRPr="00B87B93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2 </w:t>
      </w:r>
      <w:r w:rsidR="00B87B93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Aix-Marseille </w:t>
      </w:r>
      <w:proofErr w:type="spellStart"/>
      <w:r w:rsidR="00B87B93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Univ</w:t>
      </w:r>
      <w:proofErr w:type="spellEnd"/>
      <w:r w:rsidR="00B87B93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, CNRS, Centrale Mars</w:t>
      </w:r>
      <w:r w:rsidR="00DE3B2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eille, M2P2</w:t>
      </w:r>
      <w:r w:rsidR="00B87B93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, Marseille France ; 3 TOTAL SA, PERL</w:t>
      </w:r>
      <w:r w:rsidR="00DE3B2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– Pôle d’Etudes et de Recherche de Lacq, Pôle Economique 2, BP 47 – RD 817, Lacq, France ; 4 TOTAL SA, CSTJF, Avenue </w:t>
      </w:r>
      <w:proofErr w:type="spellStart"/>
      <w:r w:rsidR="00DE3B2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Larribau</w:t>
      </w:r>
      <w:proofErr w:type="spellEnd"/>
      <w:r w:rsidR="00DE3B2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, Pau, France </w:t>
      </w:r>
    </w:p>
    <w:p w14:paraId="288ADBB3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DE3B28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nicolas.roche@univ-amu.fr</w:t>
      </w:r>
    </w:p>
    <w:p w14:paraId="721B23F6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63F8E94" w14:textId="325D03AF" w:rsidR="00704BDF" w:rsidRPr="00EC66CC" w:rsidRDefault="00CC2C9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CC2C94">
        <w:rPr>
          <w:rFonts w:asciiTheme="minorHAnsi" w:hAnsiTheme="minorHAnsi"/>
        </w:rPr>
        <w:t xml:space="preserve">Amount of produced water from oil exploration and production </w:t>
      </w:r>
      <w:r w:rsidR="00327226">
        <w:rPr>
          <w:rFonts w:asciiTheme="minorHAnsi" w:hAnsiTheme="minorHAnsi"/>
        </w:rPr>
        <w:t>is</w:t>
      </w:r>
      <w:r w:rsidRPr="00CC2C94">
        <w:rPr>
          <w:rFonts w:asciiTheme="minorHAnsi" w:hAnsiTheme="minorHAnsi"/>
        </w:rPr>
        <w:t xml:space="preserve"> increasing.</w:t>
      </w:r>
    </w:p>
    <w:p w14:paraId="1F4D8122" w14:textId="77777777" w:rsidR="00704BDF" w:rsidRPr="00EC66CC" w:rsidRDefault="00E001F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001F3">
        <w:rPr>
          <w:rFonts w:asciiTheme="minorHAnsi" w:hAnsiTheme="minorHAnsi"/>
        </w:rPr>
        <w:t>A hybrid biological process was developed to treat oil produced water.</w:t>
      </w:r>
    </w:p>
    <w:p w14:paraId="7B5FC61F" w14:textId="77777777" w:rsidR="00704BDF" w:rsidRPr="00CA53AB" w:rsidRDefault="008014CB" w:rsidP="00B925C1">
      <w:pPr>
        <w:pStyle w:val="AbstractBody"/>
        <w:numPr>
          <w:ilvl w:val="0"/>
          <w:numId w:val="16"/>
        </w:numPr>
        <w:rPr>
          <w:rFonts w:eastAsia="SimSun"/>
          <w:bCs/>
          <w:i/>
          <w:iCs/>
          <w:color w:val="000000" w:themeColor="text1"/>
          <w:lang w:eastAsia="zh-CN"/>
        </w:rPr>
      </w:pPr>
      <w:r w:rsidRPr="00CA53AB">
        <w:rPr>
          <w:rFonts w:asciiTheme="minorHAnsi" w:hAnsiTheme="minorHAnsi"/>
          <w:color w:val="000000" w:themeColor="text1"/>
        </w:rPr>
        <w:t>Enhancement of oxygen transfer occurs</w:t>
      </w:r>
      <w:r w:rsidR="00D54D2F" w:rsidRPr="00CA53AB">
        <w:rPr>
          <w:rFonts w:asciiTheme="minorHAnsi" w:hAnsiTheme="minorHAnsi"/>
          <w:color w:val="000000" w:themeColor="text1"/>
        </w:rPr>
        <w:t xml:space="preserve"> in</w:t>
      </w:r>
      <w:r w:rsidRPr="00CA53AB">
        <w:rPr>
          <w:rFonts w:asciiTheme="minorHAnsi" w:hAnsiTheme="minorHAnsi"/>
          <w:color w:val="000000" w:themeColor="text1"/>
        </w:rPr>
        <w:t xml:space="preserve"> the presence of a packing material.</w:t>
      </w:r>
    </w:p>
    <w:p w14:paraId="24408C20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B4C5AA6" w14:textId="14F084C2" w:rsidR="00C867B1" w:rsidRPr="008D0BEB" w:rsidRDefault="005246AB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246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rude oil extraction leads to the production of produced water (PW). PW flowrate increases with </w:t>
      </w:r>
      <w:r w:rsidR="00735A13">
        <w:rPr>
          <w:rFonts w:asciiTheme="minorHAnsi" w:eastAsia="MS PGothic" w:hAnsiTheme="minorHAnsi"/>
          <w:color w:val="000000"/>
          <w:sz w:val="22"/>
          <w:szCs w:val="22"/>
          <w:lang w:val="en-US"/>
        </w:rPr>
        <w:t>oil field lifetime</w:t>
      </w:r>
      <w:r w:rsidRPr="005246A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up to more than 20 times the flowrate of crude oil.</w:t>
      </w:r>
      <w:r w:rsidR="002A73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A73BC" w:rsidRPr="002A73BC">
        <w:rPr>
          <w:rFonts w:asciiTheme="minorHAnsi" w:eastAsia="MS PGothic" w:hAnsiTheme="minorHAnsi"/>
          <w:color w:val="000000"/>
          <w:sz w:val="22"/>
          <w:szCs w:val="22"/>
          <w:lang w:val="en-US"/>
        </w:rPr>
        <w:t>Since the regulations regarding PW disposal becom</w:t>
      </w:r>
      <w:r w:rsidR="005F7B7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 more stringent</w:t>
      </w:r>
      <w:r w:rsidR="002A73BC" w:rsidRPr="002A73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re is a big challenge in developing efficient treatment processes (i.e. </w:t>
      </w:r>
      <w:proofErr w:type="spellStart"/>
      <w:r w:rsidR="002A73BC" w:rsidRPr="002A73BC">
        <w:rPr>
          <w:rFonts w:asciiTheme="minorHAnsi" w:eastAsia="MS PGothic" w:hAnsiTheme="minorHAnsi"/>
          <w:color w:val="000000"/>
          <w:sz w:val="22"/>
          <w:szCs w:val="22"/>
          <w:lang w:val="en-US"/>
        </w:rPr>
        <w:t>physico</w:t>
      </w:r>
      <w:proofErr w:type="spellEnd"/>
      <w:r w:rsidR="002A73BC" w:rsidRPr="002A73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chemical and/or biological treatments). Among them, biological treatments (i.e. conventional activated sludge processes) are commonly installed in the industrial sector, due to cheaper operation costs and higher removal efficiencies </w:t>
      </w:r>
      <w:r w:rsidR="00980381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980381" w:rsidRPr="002A73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A73BC" w:rsidRPr="002A73BC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degradable compounds compared to</w:t>
      </w:r>
      <w:r w:rsidR="009803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ose obtained by</w:t>
      </w:r>
      <w:r w:rsidR="002A73BC" w:rsidRPr="002A73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emical </w:t>
      </w:r>
      <w:r w:rsidR="00980381">
        <w:rPr>
          <w:rFonts w:asciiTheme="minorHAnsi" w:eastAsia="MS PGothic" w:hAnsiTheme="minorHAnsi"/>
          <w:color w:val="000000"/>
          <w:sz w:val="22"/>
          <w:szCs w:val="22"/>
          <w:lang w:val="en-US"/>
        </w:rPr>
        <w:t>treatments</w:t>
      </w:r>
      <w:r w:rsidR="002A73BC" w:rsidRPr="002A73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A73BC" w:rsidRPr="006F7B3D"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, critical parameters, such as</w:t>
      </w:r>
      <w:r w:rsidR="00980381" w:rsidRPr="006F7B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W composition (i.e. salinity and low biodegradability of some compounds) and technology compactness</w:t>
      </w:r>
      <w:r w:rsidR="006133DD" w:rsidRPr="006F7B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offshore implementation,</w:t>
      </w:r>
      <w:r w:rsidR="002A73BC" w:rsidRPr="006F7B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ve to be taken into acco</w:t>
      </w:r>
      <w:r w:rsidR="00AF30B9" w:rsidRPr="006F7B3D">
        <w:rPr>
          <w:rFonts w:asciiTheme="minorHAnsi" w:eastAsia="MS PGothic" w:hAnsiTheme="minorHAnsi"/>
          <w:color w:val="000000"/>
          <w:sz w:val="22"/>
          <w:szCs w:val="22"/>
          <w:lang w:val="en-US"/>
        </w:rPr>
        <w:t>unt.</w:t>
      </w:r>
      <w:r w:rsidRPr="005246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ybrid processes defined here, as the </w:t>
      </w:r>
      <w:r w:rsidRPr="00A53E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bination of two </w:t>
      </w:r>
      <w:proofErr w:type="spellStart"/>
      <w:r w:rsidR="00FA1D9E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</w:t>
      </w:r>
      <w:r w:rsidR="00731542" w:rsidRPr="00A53EA6">
        <w:rPr>
          <w:rFonts w:asciiTheme="minorHAnsi" w:eastAsia="MS PGothic" w:hAnsiTheme="minorHAnsi"/>
          <w:color w:val="000000"/>
          <w:sz w:val="22"/>
          <w:szCs w:val="22"/>
          <w:lang w:val="en-US"/>
        </w:rPr>
        <w:t>treatment</w:t>
      </w:r>
      <w:proofErr w:type="spellEnd"/>
      <w:r w:rsidR="00731542" w:rsidRPr="00A53E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A53EA6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es</w:t>
      </w:r>
      <w:r w:rsidR="00A53EA6" w:rsidRPr="00A53E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i.e.</w:t>
      </w:r>
      <w:r w:rsidR="00A53E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xed and suspended</w:t>
      </w:r>
      <w:r w:rsidR="00FA1D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crobial </w:t>
      </w:r>
      <w:r w:rsidR="00A53EA6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mass in the same reactor)</w:t>
      </w:r>
      <w:r w:rsidRPr="005246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</w:t>
      </w:r>
      <w:r w:rsidR="00F52272">
        <w:rPr>
          <w:rFonts w:asciiTheme="minorHAnsi" w:eastAsia="MS PGothic" w:hAnsiTheme="minorHAnsi"/>
          <w:color w:val="000000"/>
          <w:sz w:val="22"/>
          <w:szCs w:val="22"/>
          <w:lang w:val="en-US"/>
        </w:rPr>
        <w:t>wed promising performances</w:t>
      </w:r>
      <w:r w:rsidR="001E3B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erms of oxygen transfer</w:t>
      </w:r>
      <w:r w:rsidR="00692E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</w:t>
      </w:r>
      <w:r w:rsidR="001E3B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Furthermore, </w:t>
      </w:r>
      <w:r w:rsidR="00D54D2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</w:t>
      </w:r>
      <w:r w:rsidR="00A53EA6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combination</w:t>
      </w:r>
      <w:r w:rsidR="001E3B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hance</w:t>
      </w:r>
      <w:r w:rsidR="00D54D2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1E3B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eatment efficiencies</w:t>
      </w:r>
      <w:r w:rsidR="00054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</w:t>
      </w:r>
      <w:r w:rsidR="00D54D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oth, </w:t>
      </w:r>
      <w:r w:rsidR="00054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biomass concentration </w:t>
      </w:r>
      <w:r w:rsidR="00D54D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he </w:t>
      </w:r>
      <w:proofErr w:type="gramStart"/>
      <w:r w:rsidR="00D54D2F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organisms</w:t>
      </w:r>
      <w:proofErr w:type="gramEnd"/>
      <w:r w:rsidR="00D54D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riety </w:t>
      </w:r>
      <w:r w:rsidR="00054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rease in the bioreactor</w:t>
      </w:r>
      <w:r w:rsidR="00692E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4]</w:t>
      </w:r>
      <w:r w:rsidR="001E3B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A1D9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us, t</w:t>
      </w:r>
      <w:r w:rsidR="00054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s study relates the development of a hybrid biological process for oilfield produced water treatment. </w:t>
      </w:r>
    </w:p>
    <w:p w14:paraId="1B3E86E5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48C9CAF2" w14:textId="77777777" w:rsidR="00704BDF" w:rsidRDefault="00506EF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s were carried out </w:t>
      </w:r>
      <w:r w:rsidR="00021E99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using a</w:t>
      </w:r>
      <w:r w:rsidR="004F49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aboratory pilot plant</w:t>
      </w:r>
      <w:r w:rsidR="00FC3BB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consisting</w:t>
      </w:r>
      <w:r w:rsidR="004F4998" w:rsidRPr="004F49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574FF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4F4998" w:rsidRPr="004F49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wo bioreactors </w:t>
      </w:r>
      <w:r w:rsidR="00FC3BBB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FC3BBB" w:rsidRPr="004F4998">
        <w:rPr>
          <w:rFonts w:asciiTheme="minorHAnsi" w:eastAsia="MS PGothic" w:hAnsiTheme="minorHAnsi"/>
          <w:color w:val="000000"/>
          <w:sz w:val="22"/>
          <w:szCs w:val="22"/>
          <w:lang w:val="en-US"/>
        </w:rPr>
        <w:t>30 L</w:t>
      </w:r>
      <w:r w:rsidR="00FC3B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working volume)</w:t>
      </w:r>
      <w:r w:rsidR="00FC3BBB" w:rsidRPr="004F49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F4998" w:rsidRPr="004F499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two clarifiers</w:t>
      </w:r>
      <w:r w:rsidR="005948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C3BBB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FC3BBB" w:rsidRPr="004F4998">
        <w:rPr>
          <w:rFonts w:asciiTheme="minorHAnsi" w:eastAsia="MS PGothic" w:hAnsiTheme="minorHAnsi"/>
          <w:color w:val="000000"/>
          <w:sz w:val="22"/>
          <w:szCs w:val="22"/>
          <w:lang w:val="en-US"/>
        </w:rPr>
        <w:t>5 L</w:t>
      </w:r>
      <w:r w:rsidR="00FC3B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working volume)</w:t>
      </w:r>
      <w:r w:rsidR="00FC3BBB" w:rsidRPr="004F49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21E9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parallel (Figure 1)</w:t>
      </w:r>
      <w:r w:rsidR="005948E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70E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21E99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or columns</w:t>
      </w:r>
      <w:r w:rsidR="00086CD3" w:rsidRPr="00086C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21E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ve an </w:t>
      </w:r>
      <w:r w:rsidR="00086CD3" w:rsidRPr="00086C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ner diameter </w:t>
      </w:r>
      <w:r w:rsidR="00021E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021E99" w:rsidRPr="00086C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9 cm </w:t>
      </w:r>
      <w:r w:rsidR="00086CD3" w:rsidRPr="00086C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E219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086CD3" w:rsidRPr="00086CD3">
        <w:rPr>
          <w:rFonts w:asciiTheme="minorHAnsi" w:eastAsia="MS PGothic" w:hAnsiTheme="minorHAnsi"/>
          <w:color w:val="000000"/>
          <w:sz w:val="22"/>
          <w:szCs w:val="22"/>
          <w:lang w:val="en-US"/>
        </w:rPr>
        <w:t>tot</w:t>
      </w:r>
      <w:r w:rsidR="004F4998">
        <w:rPr>
          <w:rFonts w:asciiTheme="minorHAnsi" w:eastAsia="MS PGothic" w:hAnsiTheme="minorHAnsi"/>
          <w:color w:val="000000"/>
          <w:sz w:val="22"/>
          <w:szCs w:val="22"/>
          <w:lang w:val="en-US"/>
        </w:rPr>
        <w:t>al height</w:t>
      </w:r>
      <w:r w:rsidR="00E219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107 cm</w:t>
      </w:r>
      <w:r w:rsidR="004F4998" w:rsidRPr="004F49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aeration is supplied by </w:t>
      </w:r>
      <w:r w:rsidR="00E219F1" w:rsidRPr="004F49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ressed air </w:t>
      </w:r>
      <w:r w:rsidR="00E219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owing into </w:t>
      </w:r>
      <w:r w:rsidR="004F4998" w:rsidRPr="004F49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membrane </w:t>
      </w:r>
      <w:r w:rsidR="00E219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provide </w:t>
      </w:r>
      <w:r w:rsidR="001F67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ne </w:t>
      </w:r>
      <w:r w:rsidR="00E219F1">
        <w:rPr>
          <w:rFonts w:asciiTheme="minorHAnsi" w:eastAsia="MS PGothic" w:hAnsiTheme="minorHAnsi"/>
          <w:color w:val="000000"/>
          <w:sz w:val="22"/>
          <w:szCs w:val="22"/>
          <w:lang w:val="en-US"/>
        </w:rPr>
        <w:t>bubbles</w:t>
      </w:r>
      <w:r w:rsidR="004F4998" w:rsidRPr="004F499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757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7579E" w:rsidRPr="0097579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acking material</w:t>
      </w:r>
      <w:r w:rsidR="00980381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753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803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fined into </w:t>
      </w:r>
      <w:r w:rsidR="00FC3BB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bioreactors</w:t>
      </w:r>
      <w:r w:rsidR="00980381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97579E" w:rsidRPr="009757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574FF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made of</w:t>
      </w:r>
      <w:r w:rsidR="009574FF" w:rsidRPr="009757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7579E" w:rsidRPr="0097579E">
        <w:rPr>
          <w:rFonts w:asciiTheme="minorHAnsi" w:eastAsia="MS PGothic" w:hAnsiTheme="minorHAnsi"/>
          <w:color w:val="000000"/>
          <w:sz w:val="22"/>
          <w:szCs w:val="22"/>
          <w:lang w:val="en-US"/>
        </w:rPr>
        <w:t>cylindrical solid rings (</w:t>
      </w:r>
      <w:proofErr w:type="spellStart"/>
      <w:r w:rsidR="0097579E" w:rsidRPr="0097579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oxKaldnes</w:t>
      </w:r>
      <w:proofErr w:type="spellEnd"/>
      <w:r w:rsidR="00463426">
        <w:rPr>
          <w:rFonts w:asciiTheme="minorHAnsi" w:eastAsia="MS PGothic" w:hAnsiTheme="minorHAnsi"/>
          <w:color w:val="000000"/>
          <w:sz w:val="22"/>
          <w:szCs w:val="22"/>
          <w:lang w:val="en-US"/>
        </w:rPr>
        <w:t>®</w:t>
      </w:r>
      <w:r w:rsidR="0097579E" w:rsidRPr="0097579E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9757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4F4998" w:rsidRPr="004F499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ir flowrate</w:t>
      </w:r>
      <w:r w:rsidR="00187F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C1595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4F4998" w:rsidRPr="004F49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</w:t>
      </w:r>
      <w:r w:rsidR="0098038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rolled</w:t>
      </w:r>
      <w:r w:rsidR="00980381" w:rsidRPr="004F49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219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</w:t>
      </w:r>
      <w:r w:rsidR="004F4998" w:rsidRPr="004F49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191E00" w:rsidRPr="004F4998">
        <w:rPr>
          <w:rFonts w:asciiTheme="minorHAnsi" w:eastAsia="MS PGothic" w:hAnsiTheme="minorHAnsi"/>
          <w:color w:val="000000"/>
          <w:sz w:val="22"/>
          <w:szCs w:val="22"/>
          <w:lang w:val="en-US"/>
        </w:rPr>
        <w:t>flowmeter</w:t>
      </w:r>
      <w:r w:rsidR="00187F6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191E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91E00" w:rsidRPr="004F4998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liminary</w:t>
      </w:r>
      <w:r w:rsidR="00FC3B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al tests were conducted to determine the</w:t>
      </w:r>
      <w:r w:rsidR="000817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xygen transfer rate</w:t>
      </w:r>
      <w:r w:rsidR="00FC3B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proofErr w:type="spellStart"/>
      <w:r w:rsidR="00FC3BBB"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 w:rsidR="00FC3BBB" w:rsidRPr="0064313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L</w:t>
      </w:r>
      <w:r w:rsidR="00FC3BBB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proofErr w:type="spellEnd"/>
      <w:r w:rsidR="00FC3B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on clear water and on a </w:t>
      </w:r>
      <w:proofErr w:type="spellStart"/>
      <w:r w:rsidR="00FC3BBB">
        <w:rPr>
          <w:rFonts w:asciiTheme="minorHAnsi" w:eastAsia="MS PGothic" w:hAnsiTheme="minorHAnsi"/>
          <w:color w:val="000000"/>
          <w:sz w:val="22"/>
          <w:szCs w:val="22"/>
          <w:lang w:val="en-US"/>
        </w:rPr>
        <w:t>physico</w:t>
      </w:r>
      <w:proofErr w:type="spellEnd"/>
      <w:r w:rsidR="00FC3BBB">
        <w:rPr>
          <w:rFonts w:asciiTheme="minorHAnsi" w:eastAsia="MS PGothic" w:hAnsiTheme="minorHAnsi"/>
          <w:color w:val="000000"/>
          <w:sz w:val="22"/>
          <w:szCs w:val="22"/>
          <w:lang w:val="en-US"/>
        </w:rPr>
        <w:t>-chemical Newtonian suspension (</w:t>
      </w:r>
      <w:r w:rsidR="00E219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.e. </w:t>
      </w:r>
      <w:r w:rsidR="00FC3BBB">
        <w:rPr>
          <w:rFonts w:asciiTheme="minorHAnsi" w:eastAsia="MS PGothic" w:hAnsiTheme="minorHAnsi"/>
          <w:color w:val="000000"/>
          <w:sz w:val="22"/>
          <w:szCs w:val="22"/>
          <w:lang w:val="en-US"/>
        </w:rPr>
        <w:t>3g/L bentonite suspension), by varying</w:t>
      </w:r>
      <w:r w:rsidR="00C54D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air flow rate (4-10-16 L/min) and the packing h</w:t>
      </w:r>
      <w:r w:rsidR="002C2630">
        <w:rPr>
          <w:rFonts w:asciiTheme="minorHAnsi" w:eastAsia="MS PGothic" w:hAnsiTheme="minorHAnsi"/>
          <w:color w:val="000000"/>
          <w:sz w:val="22"/>
          <w:szCs w:val="22"/>
          <w:lang w:val="en-US"/>
        </w:rPr>
        <w:t>ei</w:t>
      </w:r>
      <w:r w:rsidR="00C54D61">
        <w:rPr>
          <w:rFonts w:asciiTheme="minorHAnsi" w:eastAsia="MS PGothic" w:hAnsiTheme="minorHAnsi"/>
          <w:color w:val="000000"/>
          <w:sz w:val="22"/>
          <w:szCs w:val="22"/>
          <w:lang w:val="en-US"/>
        </w:rPr>
        <w:t>gh</w:t>
      </w:r>
      <w:r w:rsidR="002C2630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C54D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0-1</w:t>
      </w:r>
      <w:r w:rsidR="00060992">
        <w:rPr>
          <w:rFonts w:asciiTheme="minorHAnsi" w:eastAsia="MS PGothic" w:hAnsiTheme="minorHAnsi"/>
          <w:color w:val="000000"/>
          <w:sz w:val="22"/>
          <w:szCs w:val="22"/>
          <w:lang w:val="en-US"/>
        </w:rPr>
        <w:t>7</w:t>
      </w:r>
      <w:r w:rsidR="00C54D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34 cm). </w:t>
      </w:r>
      <w:r w:rsidR="00FC3BB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o</w:t>
      </w:r>
      <w:r w:rsidR="00C54D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xygen transfer measurements were carried out </w:t>
      </w:r>
      <w:r w:rsidR="00E219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</w:t>
      </w:r>
      <w:r w:rsidR="00C54D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the </w:t>
      </w:r>
      <w:proofErr w:type="spellStart"/>
      <w:r w:rsidR="00C54D61">
        <w:rPr>
          <w:rFonts w:asciiTheme="minorHAnsi" w:eastAsia="MS PGothic" w:hAnsiTheme="minorHAnsi"/>
          <w:color w:val="000000"/>
          <w:sz w:val="22"/>
          <w:szCs w:val="22"/>
          <w:lang w:val="en-US"/>
        </w:rPr>
        <w:t>disulfite</w:t>
      </w:r>
      <w:proofErr w:type="spellEnd"/>
      <w:r w:rsidR="00C54D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oxygenation</w:t>
      </w:r>
      <w:r w:rsidR="00C54D61" w:rsidRPr="009574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54D61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od followed by a re-oxygenation phase</w:t>
      </w:r>
      <w:r w:rsidR="00B530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</w:t>
      </w:r>
      <w:r w:rsidR="00C54D6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817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007B71E5" w14:textId="77777777" w:rsidR="0097579E" w:rsidRDefault="00F06145" w:rsidP="009B0FC3">
      <w:pPr>
        <w:snapToGrid w:val="0"/>
        <w:spacing w:after="120"/>
        <w:jc w:val="center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i/>
          <w:noProof/>
          <w:color w:val="000000"/>
          <w:sz w:val="22"/>
          <w:szCs w:val="22"/>
          <w:lang w:val="fr-FR" w:eastAsia="fr-FR"/>
        </w:rPr>
        <w:lastRenderedPageBreak/>
        <w:drawing>
          <wp:inline distT="0" distB="0" distL="0" distR="0" wp14:anchorId="569BBBB7" wp14:editId="2F7D4A87">
            <wp:extent cx="2848200" cy="1692000"/>
            <wp:effectExtent l="0" t="0" r="0" b="1016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hema_process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8200" cy="169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D18B7" w14:textId="77777777" w:rsidR="00585F4D" w:rsidRPr="00773189" w:rsidRDefault="00585F4D" w:rsidP="00585F4D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773189">
        <w:rPr>
          <w:rFonts w:asciiTheme="minorHAnsi" w:eastAsia="MS PGothic" w:hAnsiTheme="minorHAnsi"/>
          <w:b/>
          <w:color w:val="000000"/>
          <w:szCs w:val="18"/>
          <w:lang w:val="en-US"/>
        </w:rPr>
        <w:t>Figure 1.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614235" w:rsidRPr="00773189">
        <w:rPr>
          <w:rFonts w:asciiTheme="minorHAnsi" w:hAnsiTheme="minorHAnsi"/>
          <w:lang w:val="en-US"/>
        </w:rPr>
        <w:t>Experimental set-up of the two packed-bed bioreactors</w:t>
      </w:r>
      <w:r w:rsidR="00FC3BBB">
        <w:rPr>
          <w:rFonts w:asciiTheme="minorHAnsi" w:hAnsiTheme="minorHAnsi"/>
          <w:lang w:val="en-US"/>
        </w:rPr>
        <w:t>.</w:t>
      </w:r>
    </w:p>
    <w:p w14:paraId="4939D2A3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4A52985C" w14:textId="733248E8" w:rsidR="00704BDF" w:rsidRDefault="009C762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E131A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rning the oxygen transfer,</w:t>
      </w:r>
      <w:r w:rsidR="000D15F4" w:rsidRPr="002E13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ults showed that</w:t>
      </w:r>
      <w:r w:rsidR="005F3240" w:rsidRPr="002E131A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0D15F4" w:rsidRPr="002E13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presence of </w:t>
      </w:r>
      <w:r w:rsidRPr="002E13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 w:rsidRPr="002E131A">
        <w:rPr>
          <w:rFonts w:asciiTheme="minorHAnsi" w:eastAsia="MS PGothic" w:hAnsiTheme="minorHAnsi"/>
          <w:color w:val="000000"/>
          <w:sz w:val="22"/>
          <w:szCs w:val="22"/>
          <w:lang w:val="en-US"/>
        </w:rPr>
        <w:t>physico</w:t>
      </w:r>
      <w:proofErr w:type="spellEnd"/>
      <w:r w:rsidRPr="002E13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chemical Newtonian </w:t>
      </w:r>
      <w:r w:rsidR="000D15F4" w:rsidRPr="002E13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spension </w:t>
      </w:r>
      <w:r w:rsidR="001A47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bentonite suspension) </w:t>
      </w:r>
      <w:r w:rsidR="000D15F4" w:rsidRPr="002E13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xygen transfer is </w:t>
      </w:r>
      <w:r w:rsidR="00081707" w:rsidRPr="002E13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duced compared to clear water </w:t>
      </w:r>
      <w:r w:rsidR="002712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a same packing height and/or air flowrate </w:t>
      </w:r>
      <w:r w:rsidR="00081707" w:rsidRPr="002E131A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F22E49" w:rsidRPr="002E131A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2a and 2b</w:t>
      </w:r>
      <w:r w:rsidR="00081707" w:rsidRPr="002E131A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0D15F4" w:rsidRPr="002E131A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</w:t>
      </w:r>
      <w:r w:rsidR="00081707" w:rsidRPr="002E131A">
        <w:rPr>
          <w:rFonts w:asciiTheme="minorHAnsi" w:eastAsia="MS PGothic" w:hAnsiTheme="minorHAnsi"/>
          <w:color w:val="000000"/>
          <w:sz w:val="22"/>
          <w:szCs w:val="22"/>
          <w:lang w:val="en-US"/>
        </w:rPr>
        <w:t>urthermore, f</w:t>
      </w:r>
      <w:r w:rsidR="000D15F4" w:rsidRPr="002E13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gure </w:t>
      </w:r>
      <w:r w:rsidR="00773189" w:rsidRPr="002E131A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340478" w:rsidRPr="002E131A"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="000D15F4" w:rsidRPr="002E13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s that the oxygen transfer coefficient </w:t>
      </w:r>
      <w:r w:rsidR="00DE5742" w:rsidRPr="002E131A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reases with the air flowrate</w:t>
      </w:r>
      <w:r w:rsidR="00DE57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D6AB1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C577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p to </w:t>
      </w:r>
      <w:r w:rsidR="00BD6A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60 %) </w:t>
      </w:r>
      <w:r w:rsidR="00DE5742">
        <w:rPr>
          <w:rFonts w:asciiTheme="minorHAnsi" w:eastAsia="MS PGothic" w:hAnsiTheme="minorHAnsi"/>
          <w:color w:val="000000"/>
          <w:sz w:val="22"/>
          <w:szCs w:val="22"/>
          <w:lang w:val="en-US"/>
        </w:rPr>
        <w:t>but also with the packing height.</w:t>
      </w:r>
      <w:r w:rsidR="003400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5779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eed, t</w:t>
      </w:r>
      <w:r w:rsidR="003400F6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presence of the packing bed is thought to induce a decrease in bubble coalescence, inducing in turn a</w:t>
      </w:r>
      <w:r w:rsidR="00C54D61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3400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rease in specific exchange area, thus of the </w:t>
      </w:r>
      <w:proofErr w:type="spellStart"/>
      <w:r w:rsidR="003400F6"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 w:rsidR="00060992" w:rsidRPr="0006099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L</w:t>
      </w:r>
      <w:r w:rsidR="003400F6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proofErr w:type="spellEnd"/>
      <w:r w:rsidR="003400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efficient</w:t>
      </w:r>
      <w:r w:rsidR="009803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C577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p to </w:t>
      </w:r>
      <w:r w:rsidR="00BD6AB1">
        <w:rPr>
          <w:rFonts w:asciiTheme="minorHAnsi" w:eastAsia="MS PGothic" w:hAnsiTheme="minorHAnsi"/>
          <w:color w:val="000000"/>
          <w:sz w:val="22"/>
          <w:szCs w:val="22"/>
          <w:lang w:val="en-US"/>
        </w:rPr>
        <w:t>30 %</w:t>
      </w:r>
      <w:r w:rsidR="00980381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3400F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8"/>
        <w:gridCol w:w="4389"/>
      </w:tblGrid>
      <w:tr w:rsidR="00980381" w14:paraId="3A5AC197" w14:textId="77777777" w:rsidTr="006F7B3D">
        <w:tc>
          <w:tcPr>
            <w:tcW w:w="4388" w:type="dxa"/>
          </w:tcPr>
          <w:p w14:paraId="5DABDB2F" w14:textId="77777777" w:rsidR="00980381" w:rsidRDefault="009B7FD0" w:rsidP="00704BDF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340478"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fr-FR" w:eastAsia="fr-FR"/>
              </w:rPr>
              <w:drawing>
                <wp:inline distT="0" distB="0" distL="0" distR="0" wp14:anchorId="08ACFE8A" wp14:editId="4B0C2FBE">
                  <wp:extent cx="2516400" cy="1299600"/>
                  <wp:effectExtent l="0" t="0" r="0" b="0"/>
                  <wp:docPr id="7" name="Graphique 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</w:tc>
        <w:tc>
          <w:tcPr>
            <w:tcW w:w="4389" w:type="dxa"/>
          </w:tcPr>
          <w:p w14:paraId="25048B25" w14:textId="77777777" w:rsidR="00980381" w:rsidRDefault="009B7FD0" w:rsidP="00704BDF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6C1C13">
              <w:rPr>
                <w:noProof/>
                <w:lang w:val="fr-FR" w:eastAsia="fr-FR"/>
              </w:rPr>
              <w:drawing>
                <wp:inline distT="0" distB="0" distL="0" distR="0" wp14:anchorId="71B977B9" wp14:editId="2541093D">
                  <wp:extent cx="2519424" cy="1296000"/>
                  <wp:effectExtent l="0" t="0" r="0" b="0"/>
                  <wp:docPr id="6" name="Graphiqu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</w:tbl>
    <w:p w14:paraId="46C18BB5" w14:textId="77777777" w:rsidR="00704BDF" w:rsidRPr="00CA53AB" w:rsidRDefault="00585F4D" w:rsidP="006F7B3D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Figure 2</w:t>
      </w:r>
      <w:r w:rsidR="00704BDF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704BDF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04BDF" w:rsidRPr="00DE0019">
        <w:rPr>
          <w:rFonts w:asciiTheme="minorHAnsi" w:hAnsiTheme="minorHAnsi"/>
          <w:lang w:val="en-US"/>
        </w:rPr>
        <w:t xml:space="preserve"> </w:t>
      </w:r>
      <w:r w:rsidR="000E3A75">
        <w:rPr>
          <w:rFonts w:asciiTheme="minorHAnsi" w:hAnsiTheme="minorHAnsi"/>
          <w:lang w:val="en-US"/>
        </w:rPr>
        <w:t xml:space="preserve"> </w:t>
      </w:r>
      <w:r w:rsidR="005C2C8C" w:rsidRPr="00CA53AB">
        <w:rPr>
          <w:rFonts w:asciiTheme="minorHAnsi" w:hAnsiTheme="minorHAnsi"/>
          <w:lang w:val="en-US"/>
        </w:rPr>
        <w:t>Evolution of oxygen transfer coefficient as a function of air flowrate and packing height</w:t>
      </w:r>
      <w:r w:rsidR="006F7B3D" w:rsidRPr="00C57793">
        <w:rPr>
          <w:rFonts w:asciiTheme="minorHAnsi" w:eastAsia="MS PGothic" w:hAnsiTheme="minorHAnsi"/>
          <w:color w:val="000000"/>
          <w:szCs w:val="18"/>
          <w:lang w:val="en-US"/>
        </w:rPr>
        <w:t xml:space="preserve"> for clear water (a) and bentonite suspension (b)</w:t>
      </w:r>
    </w:p>
    <w:p w14:paraId="0A196E08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C9EE321" w14:textId="14F60528" w:rsidR="006F7B3D" w:rsidRDefault="00AC5E18" w:rsidP="006F7B3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s showed that the presence of the packing bed induce a 52-64 % increase in oxygen transfer</w:t>
      </w:r>
      <w:r w:rsidR="003B5D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E60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both clear water and </w:t>
      </w:r>
      <w:r w:rsidR="00833F96">
        <w:rPr>
          <w:rFonts w:asciiTheme="minorHAnsi" w:eastAsia="MS PGothic" w:hAnsiTheme="minorHAnsi"/>
          <w:color w:val="000000"/>
          <w:sz w:val="22"/>
          <w:szCs w:val="22"/>
          <w:lang w:val="en-US"/>
        </w:rPr>
        <w:t>bentonite</w:t>
      </w:r>
      <w:r w:rsidR="00FE60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spension</w:t>
      </w:r>
      <w:r w:rsidR="001A47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2C26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an identical energy input (constant air flow </w:t>
      </w:r>
      <w:r w:rsidR="00A839C8">
        <w:rPr>
          <w:rFonts w:asciiTheme="minorHAnsi" w:eastAsia="MS PGothic" w:hAnsiTheme="minorHAnsi"/>
          <w:color w:val="000000"/>
          <w:sz w:val="22"/>
          <w:szCs w:val="22"/>
          <w:lang w:val="en-US"/>
        </w:rPr>
        <w:t>rate) due</w:t>
      </w:r>
      <w:r w:rsidR="002C26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</w:t>
      </w:r>
      <w:r w:rsidR="00DE57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sence of </w:t>
      </w:r>
      <w:r w:rsidR="002C263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DE57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cking</w:t>
      </w:r>
      <w:r w:rsidR="002C26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d</w:t>
      </w:r>
      <w:r w:rsidR="005F32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400F6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uc</w:t>
      </w:r>
      <w:r w:rsidR="002C2630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="003400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="002C26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crease of bubbles coalescence along the column</w:t>
      </w:r>
      <w:r w:rsidR="00DE5742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urther studies</w:t>
      </w:r>
      <w:r w:rsidR="002C26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1B30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xygen transfer </w:t>
      </w:r>
      <w:r w:rsidR="00833F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ll be </w:t>
      </w:r>
      <w:r w:rsidR="001B30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formed with a non-Newtonian </w:t>
      </w:r>
      <w:proofErr w:type="spellStart"/>
      <w:r w:rsidR="001B307C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flocs</w:t>
      </w:r>
      <w:proofErr w:type="spellEnd"/>
      <w:r w:rsidR="001B30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spension, as well as </w:t>
      </w:r>
      <w:proofErr w:type="spellStart"/>
      <w:r w:rsidR="002C2630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</w:t>
      </w:r>
      <w:r w:rsidR="00DC52C1">
        <w:rPr>
          <w:rFonts w:asciiTheme="minorHAnsi" w:eastAsia="MS PGothic" w:hAnsiTheme="minorHAnsi"/>
          <w:color w:val="000000"/>
          <w:sz w:val="22"/>
          <w:szCs w:val="22"/>
          <w:lang w:val="en-US"/>
        </w:rPr>
        <w:t>treatment</w:t>
      </w:r>
      <w:proofErr w:type="spellEnd"/>
      <w:r w:rsidR="00DE57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B30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udies </w:t>
      </w:r>
      <w:r w:rsidR="00DE57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assess the treatment efficiency of such </w:t>
      </w:r>
      <w:r w:rsidR="003400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DE5742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 for</w:t>
      </w:r>
      <w:r w:rsidR="002C26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="00DE57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C26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ynthetic </w:t>
      </w:r>
      <w:r w:rsidR="00DE57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ed water. </w:t>
      </w:r>
      <w:r w:rsidR="00DC52C1">
        <w:rPr>
          <w:rFonts w:asciiTheme="minorHAnsi" w:eastAsia="MS PGothic" w:hAnsiTheme="minorHAnsi"/>
          <w:color w:val="000000"/>
          <w:sz w:val="22"/>
          <w:szCs w:val="22"/>
          <w:lang w:val="en-US"/>
        </w:rPr>
        <w:t>During acclimation test, f</w:t>
      </w:r>
      <w:r w:rsidR="00DE5742">
        <w:rPr>
          <w:rFonts w:asciiTheme="minorHAnsi" w:eastAsia="MS PGothic" w:hAnsiTheme="minorHAnsi"/>
          <w:color w:val="000000"/>
          <w:sz w:val="22"/>
          <w:szCs w:val="22"/>
          <w:lang w:val="en-US"/>
        </w:rPr>
        <w:t>irst results showed that the COD of produced water c</w:t>
      </w:r>
      <w:r w:rsidR="003400F6">
        <w:rPr>
          <w:rFonts w:asciiTheme="minorHAnsi" w:eastAsia="MS PGothic" w:hAnsiTheme="minorHAnsi"/>
          <w:color w:val="000000"/>
          <w:sz w:val="22"/>
          <w:szCs w:val="22"/>
          <w:lang w:val="en-US"/>
        </w:rPr>
        <w:t>an</w:t>
      </w:r>
      <w:r w:rsidR="00DE57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 removed </w:t>
      </w:r>
      <w:r w:rsidR="003400F6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DE57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 treatment efficiencies</w:t>
      </w:r>
      <w:r w:rsidR="003400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CE0F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&gt;95 </w:t>
      </w:r>
      <w:r w:rsidR="003400F6">
        <w:rPr>
          <w:rFonts w:asciiTheme="minorHAnsi" w:eastAsia="MS PGothic" w:hAnsiTheme="minorHAnsi"/>
          <w:color w:val="000000"/>
          <w:sz w:val="22"/>
          <w:szCs w:val="22"/>
          <w:lang w:val="en-US"/>
        </w:rPr>
        <w:t>%)</w:t>
      </w:r>
      <w:r w:rsidR="00DE57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467C21A2" w14:textId="77777777" w:rsidR="00704BDF" w:rsidRPr="008D0BEB" w:rsidRDefault="007B5A55" w:rsidP="006F7B3D">
      <w:pPr>
        <w:snapToGrid w:val="0"/>
        <w:spacing w:after="120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232329FB" w14:textId="77777777" w:rsidR="00704BDF" w:rsidRPr="008D0BEB" w:rsidRDefault="00776825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P. </w:t>
      </w:r>
      <w:proofErr w:type="spellStart"/>
      <w:r>
        <w:rPr>
          <w:rFonts w:asciiTheme="minorHAnsi" w:hAnsiTheme="minorHAnsi"/>
          <w:color w:val="000000"/>
        </w:rPr>
        <w:t>Baldoni</w:t>
      </w:r>
      <w:proofErr w:type="spellEnd"/>
      <w:r>
        <w:rPr>
          <w:rFonts w:asciiTheme="minorHAnsi" w:hAnsiTheme="minorHAnsi"/>
          <w:color w:val="000000"/>
        </w:rPr>
        <w:t xml:space="preserve">-Andrey, </w:t>
      </w:r>
      <w:r w:rsidR="00CE2479">
        <w:rPr>
          <w:rFonts w:asciiTheme="minorHAnsi" w:hAnsiTheme="minorHAnsi"/>
          <w:color w:val="000000"/>
        </w:rPr>
        <w:t xml:space="preserve">P. </w:t>
      </w:r>
      <w:proofErr w:type="spellStart"/>
      <w:r w:rsidR="00CE2479">
        <w:rPr>
          <w:rFonts w:asciiTheme="minorHAnsi" w:hAnsiTheme="minorHAnsi"/>
          <w:color w:val="000000"/>
        </w:rPr>
        <w:t>Pedenaud</w:t>
      </w:r>
      <w:proofErr w:type="spellEnd"/>
      <w:r w:rsidR="00CE2479">
        <w:rPr>
          <w:rFonts w:asciiTheme="minorHAnsi" w:hAnsiTheme="minorHAnsi"/>
          <w:color w:val="000000"/>
        </w:rPr>
        <w:t xml:space="preserve">, P.L. </w:t>
      </w:r>
      <w:proofErr w:type="spellStart"/>
      <w:r w:rsidR="00CE2479">
        <w:rPr>
          <w:rFonts w:asciiTheme="minorHAnsi" w:hAnsiTheme="minorHAnsi"/>
          <w:color w:val="000000"/>
        </w:rPr>
        <w:t>Dehaene</w:t>
      </w:r>
      <w:proofErr w:type="spellEnd"/>
      <w:r w:rsidR="00CE2479">
        <w:rPr>
          <w:rFonts w:asciiTheme="minorHAnsi" w:hAnsiTheme="minorHAnsi"/>
          <w:color w:val="000000"/>
        </w:rPr>
        <w:t>, B. Segues, Society of Petroleum Engineers (2006)</w:t>
      </w:r>
      <w:r w:rsidR="00704BDF" w:rsidRPr="008D0BEB">
        <w:rPr>
          <w:rFonts w:asciiTheme="minorHAnsi" w:hAnsiTheme="minorHAnsi"/>
          <w:color w:val="000000"/>
        </w:rPr>
        <w:t>.</w:t>
      </w:r>
    </w:p>
    <w:p w14:paraId="170E4BC4" w14:textId="77777777" w:rsidR="00704BDF" w:rsidRPr="008D0BEB" w:rsidRDefault="00607F16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P. </w:t>
      </w:r>
      <w:proofErr w:type="spellStart"/>
      <w:r>
        <w:rPr>
          <w:rFonts w:asciiTheme="minorHAnsi" w:hAnsiTheme="minorHAnsi"/>
          <w:color w:val="000000"/>
        </w:rPr>
        <w:t>Pedenaud</w:t>
      </w:r>
      <w:proofErr w:type="spellEnd"/>
      <w:r>
        <w:rPr>
          <w:rFonts w:asciiTheme="minorHAnsi" w:hAnsiTheme="minorHAnsi"/>
          <w:color w:val="000000"/>
        </w:rPr>
        <w:t xml:space="preserve">, P. </w:t>
      </w:r>
      <w:proofErr w:type="spellStart"/>
      <w:r>
        <w:rPr>
          <w:rFonts w:asciiTheme="minorHAnsi" w:hAnsiTheme="minorHAnsi"/>
          <w:color w:val="000000"/>
        </w:rPr>
        <w:t>Baldoni</w:t>
      </w:r>
      <w:proofErr w:type="spellEnd"/>
      <w:r>
        <w:rPr>
          <w:rFonts w:asciiTheme="minorHAnsi" w:hAnsiTheme="minorHAnsi"/>
          <w:color w:val="000000"/>
        </w:rPr>
        <w:t xml:space="preserve">-Andrey, A. Breton, B. Segues, </w:t>
      </w:r>
      <w:r w:rsidR="00E34F39">
        <w:rPr>
          <w:rFonts w:asciiTheme="minorHAnsi" w:hAnsiTheme="minorHAnsi"/>
          <w:color w:val="000000"/>
        </w:rPr>
        <w:t xml:space="preserve">A. </w:t>
      </w:r>
      <w:proofErr w:type="spellStart"/>
      <w:r w:rsidR="00E34F39">
        <w:rPr>
          <w:rFonts w:asciiTheme="minorHAnsi" w:hAnsiTheme="minorHAnsi"/>
          <w:color w:val="000000"/>
        </w:rPr>
        <w:t>Demangel</w:t>
      </w:r>
      <w:proofErr w:type="spellEnd"/>
      <w:r w:rsidR="00E34F39">
        <w:rPr>
          <w:rFonts w:asciiTheme="minorHAnsi" w:hAnsiTheme="minorHAnsi"/>
          <w:color w:val="000000"/>
        </w:rPr>
        <w:t>, M. Jacob, Society of Petroleum Engineers (2018)</w:t>
      </w:r>
      <w:r w:rsidR="00704BDF" w:rsidRPr="008D0BEB">
        <w:rPr>
          <w:rFonts w:asciiTheme="minorHAnsi" w:hAnsiTheme="minorHAnsi"/>
          <w:color w:val="000000"/>
        </w:rPr>
        <w:t xml:space="preserve">. </w:t>
      </w:r>
    </w:p>
    <w:p w14:paraId="1A7D5FEB" w14:textId="77777777" w:rsidR="005346C8" w:rsidRPr="007B5A55" w:rsidRDefault="00E458FA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7B5A55">
        <w:rPr>
          <w:rFonts w:asciiTheme="minorHAnsi" w:hAnsiTheme="minorHAnsi"/>
          <w:color w:val="000000"/>
        </w:rPr>
        <w:t xml:space="preserve">K. </w:t>
      </w:r>
      <w:proofErr w:type="spellStart"/>
      <w:r w:rsidRPr="007B5A55">
        <w:rPr>
          <w:rFonts w:asciiTheme="minorHAnsi" w:hAnsiTheme="minorHAnsi"/>
          <w:color w:val="000000"/>
        </w:rPr>
        <w:t>Zerari</w:t>
      </w:r>
      <w:proofErr w:type="spellEnd"/>
      <w:r w:rsidRPr="007B5A55">
        <w:rPr>
          <w:rFonts w:asciiTheme="minorHAnsi" w:hAnsiTheme="minorHAnsi"/>
          <w:color w:val="000000"/>
        </w:rPr>
        <w:t xml:space="preserve">, I. </w:t>
      </w:r>
      <w:proofErr w:type="spellStart"/>
      <w:r w:rsidRPr="007B5A55">
        <w:rPr>
          <w:rFonts w:asciiTheme="minorHAnsi" w:hAnsiTheme="minorHAnsi"/>
          <w:color w:val="000000"/>
        </w:rPr>
        <w:t>Seyssiecq</w:t>
      </w:r>
      <w:proofErr w:type="spellEnd"/>
      <w:r w:rsidRPr="007B5A55">
        <w:rPr>
          <w:rFonts w:asciiTheme="minorHAnsi" w:hAnsiTheme="minorHAnsi"/>
          <w:color w:val="000000"/>
        </w:rPr>
        <w:t xml:space="preserve">, D.E. </w:t>
      </w:r>
      <w:proofErr w:type="spellStart"/>
      <w:r w:rsidRPr="007B5A55">
        <w:rPr>
          <w:rFonts w:asciiTheme="minorHAnsi" w:hAnsiTheme="minorHAnsi"/>
          <w:color w:val="000000"/>
        </w:rPr>
        <w:t>Akretche</w:t>
      </w:r>
      <w:proofErr w:type="spellEnd"/>
      <w:r w:rsidRPr="007B5A55">
        <w:rPr>
          <w:rFonts w:asciiTheme="minorHAnsi" w:hAnsiTheme="minorHAnsi"/>
          <w:color w:val="000000"/>
        </w:rPr>
        <w:t>, N. Roche</w:t>
      </w:r>
      <w:r w:rsidR="007B5A55">
        <w:rPr>
          <w:rFonts w:asciiTheme="minorHAnsi" w:hAnsiTheme="minorHAnsi"/>
          <w:color w:val="000000"/>
        </w:rPr>
        <w:t>, Journal of Chemical Technology &amp; biotechnology 88 (2013) 1007-1013</w:t>
      </w:r>
      <w:r w:rsidR="00704BDF" w:rsidRPr="007B5A55">
        <w:rPr>
          <w:rFonts w:asciiTheme="minorHAnsi" w:hAnsiTheme="minorHAnsi"/>
          <w:color w:val="000000"/>
        </w:rPr>
        <w:t>.</w:t>
      </w:r>
    </w:p>
    <w:p w14:paraId="56D5794F" w14:textId="77777777" w:rsidR="00704BDF" w:rsidRPr="00B5303F" w:rsidRDefault="002F1464" w:rsidP="00A40574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B5303F">
        <w:rPr>
          <w:rFonts w:asciiTheme="minorHAnsi" w:eastAsia="SimSun" w:hAnsiTheme="minorHAnsi"/>
          <w:lang w:eastAsia="zh-CN"/>
        </w:rPr>
        <w:t xml:space="preserve">V.S. </w:t>
      </w:r>
      <w:proofErr w:type="spellStart"/>
      <w:r w:rsidRPr="00B5303F">
        <w:rPr>
          <w:rFonts w:asciiTheme="minorHAnsi" w:eastAsia="SimSun" w:hAnsiTheme="minorHAnsi"/>
          <w:lang w:eastAsia="zh-CN"/>
        </w:rPr>
        <w:t>Ruys</w:t>
      </w:r>
      <w:proofErr w:type="spellEnd"/>
      <w:r w:rsidRPr="00B5303F">
        <w:rPr>
          <w:rFonts w:asciiTheme="minorHAnsi" w:eastAsia="SimSun" w:hAnsiTheme="minorHAnsi"/>
          <w:lang w:eastAsia="zh-CN"/>
        </w:rPr>
        <w:t xml:space="preserve">, K. </w:t>
      </w:r>
      <w:proofErr w:type="spellStart"/>
      <w:r w:rsidRPr="00B5303F">
        <w:rPr>
          <w:rFonts w:asciiTheme="minorHAnsi" w:eastAsia="SimSun" w:hAnsiTheme="minorHAnsi"/>
          <w:lang w:eastAsia="zh-CN"/>
        </w:rPr>
        <w:t>Zerari</w:t>
      </w:r>
      <w:proofErr w:type="spellEnd"/>
      <w:r w:rsidRPr="00B5303F">
        <w:rPr>
          <w:rFonts w:asciiTheme="minorHAnsi" w:eastAsia="SimSun" w:hAnsiTheme="minorHAnsi"/>
          <w:lang w:eastAsia="zh-CN"/>
        </w:rPr>
        <w:t xml:space="preserve">, I. </w:t>
      </w:r>
      <w:proofErr w:type="spellStart"/>
      <w:r w:rsidRPr="00B5303F">
        <w:rPr>
          <w:rFonts w:asciiTheme="minorHAnsi" w:eastAsia="SimSun" w:hAnsiTheme="minorHAnsi"/>
          <w:lang w:eastAsia="zh-CN"/>
        </w:rPr>
        <w:t>Seyssiecq</w:t>
      </w:r>
      <w:proofErr w:type="spellEnd"/>
      <w:r w:rsidRPr="00B5303F">
        <w:rPr>
          <w:rFonts w:asciiTheme="minorHAnsi" w:eastAsia="SimSun" w:hAnsiTheme="minorHAnsi"/>
          <w:lang w:eastAsia="zh-CN"/>
        </w:rPr>
        <w:t>, N. Roche, Journal of Chemistry (2017) 1-7.</w:t>
      </w:r>
    </w:p>
    <w:sectPr w:rsidR="00704BDF" w:rsidRPr="00B5303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9251721" w16cid:durableId="1FE05099"/>
  <w16cid:commentId w16cid:paraId="12E8906D" w16cid:durableId="1FE05040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74C5E0" w14:textId="77777777" w:rsidR="006A6C73" w:rsidRDefault="006A6C73" w:rsidP="004F5E36">
      <w:r>
        <w:separator/>
      </w:r>
    </w:p>
  </w:endnote>
  <w:endnote w:type="continuationSeparator" w:id="0">
    <w:p w14:paraId="66814EDD" w14:textId="77777777" w:rsidR="006A6C73" w:rsidRDefault="006A6C7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맑은 고딕">
    <w:charset w:val="81"/>
    <w:family w:val="auto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882EA7" w14:textId="77777777" w:rsidR="006A6C73" w:rsidRDefault="006A6C73" w:rsidP="004F5E36">
      <w:r>
        <w:separator/>
      </w:r>
    </w:p>
  </w:footnote>
  <w:footnote w:type="continuationSeparator" w:id="0">
    <w:p w14:paraId="2E8EC4B1" w14:textId="77777777" w:rsidR="006A6C73" w:rsidRDefault="006A6C73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7936E3" w14:textId="77777777" w:rsidR="00021E99" w:rsidRPr="00DE0019" w:rsidRDefault="00594E9F" w:rsidP="00021E99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840EEB5" wp14:editId="7E128133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CDF1202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021E99">
      <w:rPr>
        <w:noProof/>
        <w:lang w:val="fr-FR" w:eastAsia="fr-FR"/>
      </w:rPr>
      <w:drawing>
        <wp:anchor distT="0" distB="0" distL="114300" distR="114300" simplePos="0" relativeHeight="251668480" behindDoc="0" locked="0" layoutInCell="1" allowOverlap="1" wp14:anchorId="26F36D80" wp14:editId="63BC9799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1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21E99">
      <w:rPr>
        <w:b/>
        <w:i/>
        <w:color w:val="8A046D"/>
        <w:sz w:val="28"/>
        <w:szCs w:val="28"/>
      </w:rPr>
      <w:t xml:space="preserve">           </w:t>
    </w:r>
    <w:r w:rsidR="00021E9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="00021E9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="00021E9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="00021E9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="00021E9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673B47C7" w14:textId="77777777" w:rsidR="004D1162" w:rsidRPr="00AD493F" w:rsidRDefault="004D1162">
    <w:pPr>
      <w:pStyle w:val="En-tte"/>
      <w:rPr>
        <w:lang w:val="en-US"/>
      </w:rPr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B0C6C4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5510A917" wp14:editId="7B33AF65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67C5FAFB" w14:textId="77777777" w:rsidR="00704BDF" w:rsidRDefault="00704BDF">
    <w:pPr>
      <w:pStyle w:val="En-tte"/>
    </w:pPr>
  </w:p>
  <w:p w14:paraId="313A6EB6" w14:textId="77777777" w:rsidR="00704BDF" w:rsidRDefault="00704BD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8DC9FF2" wp14:editId="12F0A9E9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3CF7764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12451"/>
    <w:rsid w:val="00021E99"/>
    <w:rsid w:val="0003148D"/>
    <w:rsid w:val="00054DA7"/>
    <w:rsid w:val="00060992"/>
    <w:rsid w:val="00062A9A"/>
    <w:rsid w:val="00070E1A"/>
    <w:rsid w:val="00081707"/>
    <w:rsid w:val="00086CD3"/>
    <w:rsid w:val="000A03B2"/>
    <w:rsid w:val="000D15F4"/>
    <w:rsid w:val="000D34BE"/>
    <w:rsid w:val="000E36F1"/>
    <w:rsid w:val="000E3A73"/>
    <w:rsid w:val="000E3A75"/>
    <w:rsid w:val="000E414A"/>
    <w:rsid w:val="001157C4"/>
    <w:rsid w:val="0013121F"/>
    <w:rsid w:val="00134DE4"/>
    <w:rsid w:val="001509C1"/>
    <w:rsid w:val="00150E59"/>
    <w:rsid w:val="00151308"/>
    <w:rsid w:val="00151E7D"/>
    <w:rsid w:val="00184AD6"/>
    <w:rsid w:val="00184F1B"/>
    <w:rsid w:val="00187F64"/>
    <w:rsid w:val="00191E00"/>
    <w:rsid w:val="00193401"/>
    <w:rsid w:val="0019406D"/>
    <w:rsid w:val="001A47C0"/>
    <w:rsid w:val="001B307C"/>
    <w:rsid w:val="001B65C1"/>
    <w:rsid w:val="001C684B"/>
    <w:rsid w:val="001D53FC"/>
    <w:rsid w:val="001E3B51"/>
    <w:rsid w:val="001F2EC7"/>
    <w:rsid w:val="001F672A"/>
    <w:rsid w:val="002065DB"/>
    <w:rsid w:val="00217D26"/>
    <w:rsid w:val="00220450"/>
    <w:rsid w:val="00220500"/>
    <w:rsid w:val="00222DEF"/>
    <w:rsid w:val="002447EF"/>
    <w:rsid w:val="00251550"/>
    <w:rsid w:val="00271285"/>
    <w:rsid w:val="0027221A"/>
    <w:rsid w:val="00275B61"/>
    <w:rsid w:val="002A64DC"/>
    <w:rsid w:val="002A73BC"/>
    <w:rsid w:val="002C2630"/>
    <w:rsid w:val="002C6D74"/>
    <w:rsid w:val="002D1F12"/>
    <w:rsid w:val="002E131A"/>
    <w:rsid w:val="002E360A"/>
    <w:rsid w:val="002E5202"/>
    <w:rsid w:val="002F1464"/>
    <w:rsid w:val="003009B7"/>
    <w:rsid w:val="0030469C"/>
    <w:rsid w:val="00327226"/>
    <w:rsid w:val="003400F6"/>
    <w:rsid w:val="00340478"/>
    <w:rsid w:val="00350B92"/>
    <w:rsid w:val="003723D4"/>
    <w:rsid w:val="003825C7"/>
    <w:rsid w:val="003A7D1C"/>
    <w:rsid w:val="003B5D1B"/>
    <w:rsid w:val="0046164A"/>
    <w:rsid w:val="00462DCD"/>
    <w:rsid w:val="00463426"/>
    <w:rsid w:val="0049289B"/>
    <w:rsid w:val="004D1162"/>
    <w:rsid w:val="004E4DD6"/>
    <w:rsid w:val="004F4998"/>
    <w:rsid w:val="004F5E36"/>
    <w:rsid w:val="00506EF4"/>
    <w:rsid w:val="005119A5"/>
    <w:rsid w:val="00515B41"/>
    <w:rsid w:val="005246AB"/>
    <w:rsid w:val="005278B7"/>
    <w:rsid w:val="00533431"/>
    <w:rsid w:val="005346C8"/>
    <w:rsid w:val="00546BF4"/>
    <w:rsid w:val="00553EB2"/>
    <w:rsid w:val="00567ACA"/>
    <w:rsid w:val="00585F4D"/>
    <w:rsid w:val="005948E4"/>
    <w:rsid w:val="00594E9F"/>
    <w:rsid w:val="005B61E6"/>
    <w:rsid w:val="005C2C8C"/>
    <w:rsid w:val="005C77E1"/>
    <w:rsid w:val="005D6A2F"/>
    <w:rsid w:val="005E1A82"/>
    <w:rsid w:val="005E3153"/>
    <w:rsid w:val="005F0A28"/>
    <w:rsid w:val="005F0E5E"/>
    <w:rsid w:val="005F3240"/>
    <w:rsid w:val="005F7B49"/>
    <w:rsid w:val="005F7B75"/>
    <w:rsid w:val="00601F32"/>
    <w:rsid w:val="00607F16"/>
    <w:rsid w:val="006133DD"/>
    <w:rsid w:val="00614235"/>
    <w:rsid w:val="00620DEE"/>
    <w:rsid w:val="00625639"/>
    <w:rsid w:val="0064184D"/>
    <w:rsid w:val="00643137"/>
    <w:rsid w:val="00660E3E"/>
    <w:rsid w:val="00662E74"/>
    <w:rsid w:val="00687D0E"/>
    <w:rsid w:val="00692E0A"/>
    <w:rsid w:val="006A1853"/>
    <w:rsid w:val="006A2A35"/>
    <w:rsid w:val="006A3D36"/>
    <w:rsid w:val="006A58D2"/>
    <w:rsid w:val="006A6C73"/>
    <w:rsid w:val="006A7A51"/>
    <w:rsid w:val="006C5579"/>
    <w:rsid w:val="006D04B3"/>
    <w:rsid w:val="006F7B3D"/>
    <w:rsid w:val="00704BDF"/>
    <w:rsid w:val="00731542"/>
    <w:rsid w:val="00735A13"/>
    <w:rsid w:val="00736B13"/>
    <w:rsid w:val="007447F3"/>
    <w:rsid w:val="007558F2"/>
    <w:rsid w:val="007661C8"/>
    <w:rsid w:val="00773189"/>
    <w:rsid w:val="00776825"/>
    <w:rsid w:val="00795691"/>
    <w:rsid w:val="007B5A55"/>
    <w:rsid w:val="007C65D5"/>
    <w:rsid w:val="007D52CD"/>
    <w:rsid w:val="007D7493"/>
    <w:rsid w:val="007E53F1"/>
    <w:rsid w:val="008014CB"/>
    <w:rsid w:val="00813288"/>
    <w:rsid w:val="008168FC"/>
    <w:rsid w:val="00833F96"/>
    <w:rsid w:val="008479A2"/>
    <w:rsid w:val="00875154"/>
    <w:rsid w:val="0087637F"/>
    <w:rsid w:val="008A1512"/>
    <w:rsid w:val="008C50C9"/>
    <w:rsid w:val="008D0BEB"/>
    <w:rsid w:val="008D1D38"/>
    <w:rsid w:val="008E566E"/>
    <w:rsid w:val="00901EB6"/>
    <w:rsid w:val="009450CE"/>
    <w:rsid w:val="0095164B"/>
    <w:rsid w:val="009574FF"/>
    <w:rsid w:val="00962BC6"/>
    <w:rsid w:val="0097579E"/>
    <w:rsid w:val="00980381"/>
    <w:rsid w:val="0099210E"/>
    <w:rsid w:val="00996483"/>
    <w:rsid w:val="009B0FC3"/>
    <w:rsid w:val="009B7F4E"/>
    <w:rsid w:val="009B7FD0"/>
    <w:rsid w:val="009C1595"/>
    <w:rsid w:val="009C3547"/>
    <w:rsid w:val="009C7621"/>
    <w:rsid w:val="009E788A"/>
    <w:rsid w:val="009F7024"/>
    <w:rsid w:val="00A00760"/>
    <w:rsid w:val="00A1763D"/>
    <w:rsid w:val="00A17CEC"/>
    <w:rsid w:val="00A23947"/>
    <w:rsid w:val="00A27EF0"/>
    <w:rsid w:val="00A40574"/>
    <w:rsid w:val="00A53EA6"/>
    <w:rsid w:val="00A76EFC"/>
    <w:rsid w:val="00A839C8"/>
    <w:rsid w:val="00A908A5"/>
    <w:rsid w:val="00A9626B"/>
    <w:rsid w:val="00A97F29"/>
    <w:rsid w:val="00AB0964"/>
    <w:rsid w:val="00AC5E18"/>
    <w:rsid w:val="00AD493F"/>
    <w:rsid w:val="00AE2DBE"/>
    <w:rsid w:val="00AE31BC"/>
    <w:rsid w:val="00AE377D"/>
    <w:rsid w:val="00AF30B9"/>
    <w:rsid w:val="00B261B6"/>
    <w:rsid w:val="00B305A9"/>
    <w:rsid w:val="00B367F3"/>
    <w:rsid w:val="00B5303F"/>
    <w:rsid w:val="00B61DBF"/>
    <w:rsid w:val="00B75339"/>
    <w:rsid w:val="00B87B93"/>
    <w:rsid w:val="00B925C1"/>
    <w:rsid w:val="00BA1302"/>
    <w:rsid w:val="00BC30C9"/>
    <w:rsid w:val="00BC44B4"/>
    <w:rsid w:val="00BD6AB1"/>
    <w:rsid w:val="00BE3E58"/>
    <w:rsid w:val="00C01616"/>
    <w:rsid w:val="00C0162B"/>
    <w:rsid w:val="00C05087"/>
    <w:rsid w:val="00C115DE"/>
    <w:rsid w:val="00C345B1"/>
    <w:rsid w:val="00C40142"/>
    <w:rsid w:val="00C54D61"/>
    <w:rsid w:val="00C57182"/>
    <w:rsid w:val="00C57793"/>
    <w:rsid w:val="00C655FD"/>
    <w:rsid w:val="00C83EE6"/>
    <w:rsid w:val="00C867B1"/>
    <w:rsid w:val="00C94434"/>
    <w:rsid w:val="00CA082C"/>
    <w:rsid w:val="00CA1C95"/>
    <w:rsid w:val="00CA53AB"/>
    <w:rsid w:val="00CA5A9C"/>
    <w:rsid w:val="00CA7F5E"/>
    <w:rsid w:val="00CB196F"/>
    <w:rsid w:val="00CC2C94"/>
    <w:rsid w:val="00CD5FE2"/>
    <w:rsid w:val="00CE0F5F"/>
    <w:rsid w:val="00CE2479"/>
    <w:rsid w:val="00CE2DF7"/>
    <w:rsid w:val="00D02B4C"/>
    <w:rsid w:val="00D25A4D"/>
    <w:rsid w:val="00D43A95"/>
    <w:rsid w:val="00D54D2F"/>
    <w:rsid w:val="00D84576"/>
    <w:rsid w:val="00D946B5"/>
    <w:rsid w:val="00DC52C1"/>
    <w:rsid w:val="00DD0C6D"/>
    <w:rsid w:val="00DD6E7A"/>
    <w:rsid w:val="00DE0019"/>
    <w:rsid w:val="00DE01F3"/>
    <w:rsid w:val="00DE264A"/>
    <w:rsid w:val="00DE3B28"/>
    <w:rsid w:val="00DE5742"/>
    <w:rsid w:val="00E001F3"/>
    <w:rsid w:val="00E041E7"/>
    <w:rsid w:val="00E219F1"/>
    <w:rsid w:val="00E23CA1"/>
    <w:rsid w:val="00E3247A"/>
    <w:rsid w:val="00E34F39"/>
    <w:rsid w:val="00E359E8"/>
    <w:rsid w:val="00E409A8"/>
    <w:rsid w:val="00E458FA"/>
    <w:rsid w:val="00E7209D"/>
    <w:rsid w:val="00EA3C62"/>
    <w:rsid w:val="00EA50E1"/>
    <w:rsid w:val="00EC77A7"/>
    <w:rsid w:val="00EE0131"/>
    <w:rsid w:val="00EF0BE0"/>
    <w:rsid w:val="00F02C47"/>
    <w:rsid w:val="00F06145"/>
    <w:rsid w:val="00F22E49"/>
    <w:rsid w:val="00F30C64"/>
    <w:rsid w:val="00F35B95"/>
    <w:rsid w:val="00F52272"/>
    <w:rsid w:val="00F609DC"/>
    <w:rsid w:val="00FA1D9E"/>
    <w:rsid w:val="00FB6A91"/>
    <w:rsid w:val="00FB730C"/>
    <w:rsid w:val="00FC2695"/>
    <w:rsid w:val="00FC3BBB"/>
    <w:rsid w:val="00FC3E03"/>
    <w:rsid w:val="00FC50E2"/>
    <w:rsid w:val="00FE60EF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ko-KR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1F491A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Marquedecommentaire">
    <w:name w:val="annotation reference"/>
    <w:basedOn w:val="Policepardfaut"/>
    <w:uiPriority w:val="99"/>
    <w:semiHidden/>
    <w:unhideWhenUsed/>
    <w:locked/>
    <w:rsid w:val="005F3240"/>
    <w:rPr>
      <w:sz w:val="16"/>
      <w:szCs w:val="16"/>
    </w:rPr>
  </w:style>
  <w:style w:type="paragraph" w:styleId="Rvision">
    <w:name w:val="Revision"/>
    <w:hidden/>
    <w:uiPriority w:val="99"/>
    <w:semiHidden/>
    <w:rsid w:val="00FC3BBB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chart" Target="charts/chart1.xml"/><Relationship Id="rId12" Type="http://schemas.openxmlformats.org/officeDocument/2006/relationships/chart" Target="charts/chart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7" Type="http://schemas.microsoft.com/office/2016/09/relationships/commentsIds" Target="commentsIds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localhost\Users\nicolaslusinier\Desktop\The&#768;se%20CEREGE\e&#769;tude%20transfert%20g:l\plan%20d'exp.xlsx" TargetMode="External"/><Relationship Id="rId4" Type="http://schemas.openxmlformats.org/officeDocument/2006/relationships/chartUserShapes" Target="../drawings/drawing1.xml"/><Relationship Id="rId1" Type="http://schemas.microsoft.com/office/2011/relationships/chartStyle" Target="style1.xml"/><Relationship Id="rId2" Type="http://schemas.microsoft.com/office/2011/relationships/chartColorStyle" Target="colors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\\localhost\Users\nicolaslusinier\Desktop\The&#768;se%20CEREGE\e&#769;tude%20transfert%20g:l\plan%20d'exp.xlsx" TargetMode="External"/><Relationship Id="rId4" Type="http://schemas.openxmlformats.org/officeDocument/2006/relationships/chartUserShapes" Target="../drawings/drawing2.xml"/><Relationship Id="rId1" Type="http://schemas.microsoft.com/office/2011/relationships/chartStyle" Target="style2.xml"/><Relationship Id="rId2" Type="http://schemas.microsoft.com/office/2011/relationships/chartColorStyle" Target="colors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39103106566393"/>
          <c:y val="0.0574331787055445"/>
          <c:w val="0.694564704365743"/>
          <c:h val="0.659984144210713"/>
        </c:manualLayout>
      </c:layout>
      <c:scatterChart>
        <c:scatterStyle val="lineMarker"/>
        <c:varyColors val="0"/>
        <c:ser>
          <c:idx val="0"/>
          <c:order val="0"/>
          <c:tx>
            <c:v>0 cm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Exploitation Clear water'!$D$3:$D$5</c:f>
                <c:numCache>
                  <c:formatCode>General</c:formatCode>
                  <c:ptCount val="3"/>
                  <c:pt idx="0">
                    <c:v>0.000351188458428424</c:v>
                  </c:pt>
                  <c:pt idx="1">
                    <c:v>0.0004</c:v>
                  </c:pt>
                  <c:pt idx="2">
                    <c:v>0.0004</c:v>
                  </c:pt>
                </c:numCache>
              </c:numRef>
            </c:plus>
            <c:minus>
              <c:numRef>
                <c:f>'Exploitation Clear water'!$D$3:$D$5</c:f>
                <c:numCache>
                  <c:formatCode>General</c:formatCode>
                  <c:ptCount val="3"/>
                  <c:pt idx="0">
                    <c:v>0.000351188458428424</c:v>
                  </c:pt>
                  <c:pt idx="1">
                    <c:v>0.0004</c:v>
                  </c:pt>
                  <c:pt idx="2">
                    <c:v>0.000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Exploitation Clear water'!$B$3:$B$5</c:f>
              <c:numCache>
                <c:formatCode>General</c:formatCode>
                <c:ptCount val="3"/>
                <c:pt idx="0">
                  <c:v>4.0</c:v>
                </c:pt>
                <c:pt idx="1">
                  <c:v>10.0</c:v>
                </c:pt>
                <c:pt idx="2">
                  <c:v>16.0</c:v>
                </c:pt>
              </c:numCache>
            </c:numRef>
          </c:xVal>
          <c:yVal>
            <c:numRef>
              <c:f>'Exploitation Clear water'!$C$3:$C$5</c:f>
              <c:numCache>
                <c:formatCode>General</c:formatCode>
                <c:ptCount val="3"/>
                <c:pt idx="0">
                  <c:v>0.00823333333333333</c:v>
                </c:pt>
                <c:pt idx="1">
                  <c:v>0.01583</c:v>
                </c:pt>
                <c:pt idx="2">
                  <c:v>0.0273</c:v>
                </c:pt>
              </c:numCache>
            </c:numRef>
          </c:yVal>
          <c:smooth val="0"/>
        </c:ser>
        <c:ser>
          <c:idx val="1"/>
          <c:order val="1"/>
          <c:tx>
            <c:v>17 cm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Exploitation Clear water'!$D$9:$D$11</c:f>
                <c:numCache>
                  <c:formatCode>General</c:formatCode>
                  <c:ptCount val="3"/>
                  <c:pt idx="0">
                    <c:v>0.0004</c:v>
                  </c:pt>
                  <c:pt idx="1">
                    <c:v>0.000305505046330389</c:v>
                  </c:pt>
                  <c:pt idx="2">
                    <c:v>0.0004</c:v>
                  </c:pt>
                </c:numCache>
              </c:numRef>
            </c:plus>
            <c:minus>
              <c:numRef>
                <c:f>'Exploitation Clear water'!$D$9:$D$11</c:f>
                <c:numCache>
                  <c:formatCode>General</c:formatCode>
                  <c:ptCount val="3"/>
                  <c:pt idx="0">
                    <c:v>0.0004</c:v>
                  </c:pt>
                  <c:pt idx="1">
                    <c:v>0.000305505046330389</c:v>
                  </c:pt>
                  <c:pt idx="2">
                    <c:v>0.000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Exploitation Clear water'!$B$6:$B$8</c:f>
              <c:numCache>
                <c:formatCode>General</c:formatCode>
                <c:ptCount val="3"/>
                <c:pt idx="0">
                  <c:v>4.0</c:v>
                </c:pt>
                <c:pt idx="1">
                  <c:v>10.0</c:v>
                </c:pt>
                <c:pt idx="2">
                  <c:v>16.0</c:v>
                </c:pt>
              </c:numCache>
            </c:numRef>
          </c:xVal>
          <c:yVal>
            <c:numRef>
              <c:f>'Exploitation Clear water'!$C$6:$C$8</c:f>
              <c:numCache>
                <c:formatCode>General</c:formatCode>
                <c:ptCount val="3"/>
                <c:pt idx="0">
                  <c:v>0.0083</c:v>
                </c:pt>
                <c:pt idx="1">
                  <c:v>0.0127</c:v>
                </c:pt>
                <c:pt idx="2">
                  <c:v>0.0252666666666667</c:v>
                </c:pt>
              </c:numCache>
            </c:numRef>
          </c:yVal>
          <c:smooth val="0"/>
        </c:ser>
        <c:ser>
          <c:idx val="2"/>
          <c:order val="2"/>
          <c:tx>
            <c:v>34 cm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Exploitation Clear water'!$D$9:$D$11</c:f>
                <c:numCache>
                  <c:formatCode>General</c:formatCode>
                  <c:ptCount val="3"/>
                  <c:pt idx="0">
                    <c:v>0.0004</c:v>
                  </c:pt>
                  <c:pt idx="1">
                    <c:v>0.000305505046330389</c:v>
                  </c:pt>
                  <c:pt idx="2">
                    <c:v>0.0004</c:v>
                  </c:pt>
                </c:numCache>
              </c:numRef>
            </c:plus>
            <c:minus>
              <c:numRef>
                <c:f>'Exploitation Clear water'!$D$9:$D$11</c:f>
                <c:numCache>
                  <c:formatCode>General</c:formatCode>
                  <c:ptCount val="3"/>
                  <c:pt idx="0">
                    <c:v>0.0004</c:v>
                  </c:pt>
                  <c:pt idx="1">
                    <c:v>0.000305505046330389</c:v>
                  </c:pt>
                  <c:pt idx="2">
                    <c:v>0.000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Exploitation Clear water'!$B$9:$B$11</c:f>
              <c:numCache>
                <c:formatCode>General</c:formatCode>
                <c:ptCount val="3"/>
                <c:pt idx="0">
                  <c:v>4.0</c:v>
                </c:pt>
                <c:pt idx="1">
                  <c:v>10.0</c:v>
                </c:pt>
                <c:pt idx="2">
                  <c:v>16.0</c:v>
                </c:pt>
              </c:numCache>
            </c:numRef>
          </c:xVal>
          <c:yVal>
            <c:numRef>
              <c:f>'Exploitation Clear water'!$C$9:$C$11</c:f>
              <c:numCache>
                <c:formatCode>General</c:formatCode>
                <c:ptCount val="3"/>
                <c:pt idx="0">
                  <c:v>0.0079</c:v>
                </c:pt>
                <c:pt idx="1">
                  <c:v>0.0144333333333333</c:v>
                </c:pt>
                <c:pt idx="2">
                  <c:v>0.0238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650391616"/>
        <c:axId val="-579656848"/>
      </c:scatterChart>
      <c:valAx>
        <c:axId val="-650391616"/>
        <c:scaling>
          <c:orientation val="minMax"/>
          <c:max val="17.0"/>
          <c:min val="0.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FR"/>
                  <a:t>Q</a:t>
                </a:r>
                <a:r>
                  <a:rPr lang="fr-FR" baseline="-25000"/>
                  <a:t>air </a:t>
                </a:r>
                <a:r>
                  <a:rPr lang="fr-FR"/>
                  <a:t>(L.min</a:t>
                </a:r>
                <a:r>
                  <a:rPr lang="fr-FR" baseline="30000"/>
                  <a:t>-1</a:t>
                </a:r>
                <a:r>
                  <a:rPr lang="fr-FR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fr-FR"/>
            </a:p>
          </c:txPr>
        </c:title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r-FR"/>
          </a:p>
        </c:txPr>
        <c:crossAx val="-579656848"/>
        <c:crosses val="autoZero"/>
        <c:crossBetween val="midCat"/>
        <c:majorUnit val="4.0"/>
      </c:valAx>
      <c:valAx>
        <c:axId val="-579656848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FR"/>
                  <a:t>K</a:t>
                </a:r>
                <a:r>
                  <a:rPr lang="fr-FR" baseline="-25000"/>
                  <a:t>L</a:t>
                </a:r>
                <a:r>
                  <a:rPr lang="fr-FR"/>
                  <a:t>a</a:t>
                </a:r>
                <a:r>
                  <a:rPr lang="fr-FR" baseline="0"/>
                  <a:t> (s</a:t>
                </a:r>
                <a:r>
                  <a:rPr lang="fr-FR" baseline="30000"/>
                  <a:t>-1</a:t>
                </a:r>
                <a:r>
                  <a:rPr lang="fr-FR" baseline="0"/>
                  <a:t>)</a:t>
                </a:r>
                <a:endParaRPr lang="fr-FR"/>
              </a:p>
            </c:rich>
          </c:tx>
          <c:layout>
            <c:manualLayout>
              <c:xMode val="edge"/>
              <c:yMode val="edge"/>
              <c:x val="0.0297181491889485"/>
              <c:y val="0.19197050515313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fr-FR"/>
            </a:p>
          </c:txPr>
        </c:title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r-FR"/>
          </a:p>
        </c:txPr>
        <c:crossAx val="-65039161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fr-F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fr-FR"/>
    </a:p>
  </c:txPr>
  <c:externalData r:id="rId3">
    <c:autoUpdate val="0"/>
  </c:externalData>
  <c:userShapes r:id="rId4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15824512002225"/>
          <c:y val="0.0209003215434084"/>
          <c:w val="0.722561556185168"/>
          <c:h val="0.661252894858731"/>
        </c:manualLayout>
      </c:layout>
      <c:scatterChart>
        <c:scatterStyle val="lineMarker"/>
        <c:varyColors val="0"/>
        <c:ser>
          <c:idx val="0"/>
          <c:order val="0"/>
          <c:tx>
            <c:v>0 cm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Exploitation bentonite'!$D$4:$D$6</c:f>
                <c:numCache>
                  <c:formatCode>General</c:formatCode>
                  <c:ptCount val="3"/>
                  <c:pt idx="0">
                    <c:v>5.77350269189627E-5</c:v>
                  </c:pt>
                  <c:pt idx="1">
                    <c:v>0.00055075705472861</c:v>
                  </c:pt>
                  <c:pt idx="2">
                    <c:v>0.00028</c:v>
                  </c:pt>
                </c:numCache>
              </c:numRef>
            </c:plus>
            <c:minus>
              <c:numRef>
                <c:f>'Exploitation bentonite'!$D$4:$D$6</c:f>
                <c:numCache>
                  <c:formatCode>General</c:formatCode>
                  <c:ptCount val="3"/>
                  <c:pt idx="0">
                    <c:v>5.77350269189627E-5</c:v>
                  </c:pt>
                  <c:pt idx="1">
                    <c:v>0.00055075705472861</c:v>
                  </c:pt>
                  <c:pt idx="2">
                    <c:v>0.0002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Exploitation bentonite'!$B$4:$B$6</c:f>
              <c:numCache>
                <c:formatCode>General</c:formatCode>
                <c:ptCount val="3"/>
                <c:pt idx="0">
                  <c:v>4.0</c:v>
                </c:pt>
                <c:pt idx="1">
                  <c:v>10.0</c:v>
                </c:pt>
                <c:pt idx="2">
                  <c:v>16.0</c:v>
                </c:pt>
              </c:numCache>
            </c:numRef>
          </c:xVal>
          <c:yVal>
            <c:numRef>
              <c:f>'Exploitation bentonite'!$C$4:$C$6</c:f>
              <c:numCache>
                <c:formatCode>0.0000</c:formatCode>
                <c:ptCount val="3"/>
                <c:pt idx="0" formatCode="General">
                  <c:v>0.0056</c:v>
                </c:pt>
                <c:pt idx="1">
                  <c:v>0.0100666666666667</c:v>
                </c:pt>
                <c:pt idx="2" formatCode="General">
                  <c:v>0.0158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EFC1-4BF7-BCB3-56EAB71195AD}"/>
            </c:ext>
          </c:extLst>
        </c:ser>
        <c:ser>
          <c:idx val="1"/>
          <c:order val="1"/>
          <c:tx>
            <c:v>17 cm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Exploitation bentonite'!$D$7:$D$9</c:f>
                <c:numCache>
                  <c:formatCode>General</c:formatCode>
                  <c:ptCount val="3"/>
                  <c:pt idx="0">
                    <c:v>0.0001</c:v>
                  </c:pt>
                  <c:pt idx="1">
                    <c:v>0.00028</c:v>
                  </c:pt>
                  <c:pt idx="2">
                    <c:v>0.000802080627701063</c:v>
                  </c:pt>
                </c:numCache>
              </c:numRef>
            </c:plus>
            <c:minus>
              <c:numRef>
                <c:f>'Exploitation bentonite'!$D$7:$D$9</c:f>
                <c:numCache>
                  <c:formatCode>General</c:formatCode>
                  <c:ptCount val="3"/>
                  <c:pt idx="0">
                    <c:v>0.0001</c:v>
                  </c:pt>
                  <c:pt idx="1">
                    <c:v>0.00028</c:v>
                  </c:pt>
                  <c:pt idx="2">
                    <c:v>0.00080208062770106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Exploitation bentonite'!$B$7:$B$9</c:f>
              <c:numCache>
                <c:formatCode>General</c:formatCode>
                <c:ptCount val="3"/>
                <c:pt idx="0">
                  <c:v>4.0</c:v>
                </c:pt>
                <c:pt idx="1">
                  <c:v>10.0</c:v>
                </c:pt>
                <c:pt idx="2">
                  <c:v>16.0</c:v>
                </c:pt>
              </c:numCache>
            </c:numRef>
          </c:xVal>
          <c:yVal>
            <c:numRef>
              <c:f>'Exploitation bentonite'!$C$7:$C$9</c:f>
              <c:numCache>
                <c:formatCode>General</c:formatCode>
                <c:ptCount val="3"/>
                <c:pt idx="0">
                  <c:v>0.0071</c:v>
                </c:pt>
                <c:pt idx="1">
                  <c:v>0.0127</c:v>
                </c:pt>
                <c:pt idx="2" formatCode="0.0000">
                  <c:v>0.0184333333333333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EFC1-4BF7-BCB3-56EAB71195AD}"/>
            </c:ext>
          </c:extLst>
        </c:ser>
        <c:ser>
          <c:idx val="2"/>
          <c:order val="2"/>
          <c:tx>
            <c:v>34 cm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Exploitation bentonite'!$D$11:$D$13</c:f>
                <c:numCache>
                  <c:formatCode>General</c:formatCode>
                  <c:ptCount val="3"/>
                  <c:pt idx="0">
                    <c:v>0.00028</c:v>
                  </c:pt>
                  <c:pt idx="1">
                    <c:v>0.000173205080756888</c:v>
                  </c:pt>
                  <c:pt idx="2">
                    <c:v>0.000251661147842359</c:v>
                  </c:pt>
                </c:numCache>
              </c:numRef>
            </c:plus>
            <c:minus>
              <c:numRef>
                <c:f>'Exploitation bentonite'!$D$11:$D$13</c:f>
                <c:numCache>
                  <c:formatCode>General</c:formatCode>
                  <c:ptCount val="3"/>
                  <c:pt idx="0">
                    <c:v>0.00028</c:v>
                  </c:pt>
                  <c:pt idx="1">
                    <c:v>0.000173205080756888</c:v>
                  </c:pt>
                  <c:pt idx="2">
                    <c:v>0.000251661147842359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Exploitation bentonite'!$B$11:$B$13</c:f>
              <c:numCache>
                <c:formatCode>General</c:formatCode>
                <c:ptCount val="3"/>
                <c:pt idx="0">
                  <c:v>4.0</c:v>
                </c:pt>
                <c:pt idx="1">
                  <c:v>10.0</c:v>
                </c:pt>
                <c:pt idx="2">
                  <c:v>16.0</c:v>
                </c:pt>
              </c:numCache>
            </c:numRef>
          </c:xVal>
          <c:yVal>
            <c:numRef>
              <c:f>'Exploitation bentonite'!$C$11:$C$13</c:f>
              <c:numCache>
                <c:formatCode>General</c:formatCode>
                <c:ptCount val="3"/>
                <c:pt idx="0">
                  <c:v>0.0092</c:v>
                </c:pt>
                <c:pt idx="1">
                  <c:v>0.0148</c:v>
                </c:pt>
                <c:pt idx="2" formatCode="0.0000">
                  <c:v>0.0193666666666667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EFC1-4BF7-BCB3-56EAB71195A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584802720"/>
        <c:axId val="-584799088"/>
      </c:scatterChart>
      <c:valAx>
        <c:axId val="-584802720"/>
        <c:scaling>
          <c:orientation val="minMax"/>
          <c:max val="17.0"/>
          <c:min val="0.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FR"/>
                  <a:t>Q</a:t>
                </a:r>
                <a:r>
                  <a:rPr lang="fr-FR" baseline="-25000"/>
                  <a:t>air</a:t>
                </a:r>
                <a:r>
                  <a:rPr lang="fr-FR"/>
                  <a:t> (L.min</a:t>
                </a:r>
                <a:r>
                  <a:rPr lang="fr-FR" baseline="30000"/>
                  <a:t>-1</a:t>
                </a:r>
                <a:r>
                  <a:rPr lang="fr-FR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fr-FR"/>
            </a:p>
          </c:txPr>
        </c:title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r-FR"/>
          </a:p>
        </c:txPr>
        <c:crossAx val="-584799088"/>
        <c:crosses val="autoZero"/>
        <c:crossBetween val="midCat"/>
        <c:majorUnit val="4.0"/>
      </c:valAx>
      <c:valAx>
        <c:axId val="-584799088"/>
        <c:scaling>
          <c:orientation val="minMax"/>
          <c:max val="0.04"/>
          <c:min val="0.0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FR"/>
                  <a:t>K</a:t>
                </a:r>
                <a:r>
                  <a:rPr lang="fr-FR" baseline="-25000"/>
                  <a:t>L</a:t>
                </a:r>
                <a:r>
                  <a:rPr lang="fr-FR"/>
                  <a:t>a</a:t>
                </a:r>
                <a:r>
                  <a:rPr lang="fr-FR" baseline="0"/>
                  <a:t> (s</a:t>
                </a:r>
                <a:r>
                  <a:rPr lang="fr-FR" baseline="30000"/>
                  <a:t>-1</a:t>
                </a:r>
                <a:r>
                  <a:rPr lang="fr-FR" baseline="0"/>
                  <a:t>)</a:t>
                </a:r>
                <a:endParaRPr lang="fr-F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fr-FR"/>
            </a:p>
          </c:txPr>
        </c:title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r-FR"/>
          </a:p>
        </c:txPr>
        <c:crossAx val="-584802720"/>
        <c:crosses val="autoZero"/>
        <c:crossBetween val="midCat"/>
        <c:majorUnit val="0.02"/>
      </c:valAx>
      <c:spPr>
        <a:noFill/>
        <a:ln>
          <a:solidFill>
            <a:schemeClr val="tx1"/>
          </a:solidFill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fr-F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fr-FR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1833</cdr:x>
      <cdr:y>0.80602</cdr:y>
    </cdr:from>
    <cdr:to>
      <cdr:x>0.10919</cdr:x>
      <cdr:y>0.98197</cdr:y>
    </cdr:to>
    <cdr:sp macro="" textlink="">
      <cdr:nvSpPr>
        <cdr:cNvPr id="2" name="Zone de texte 1"/>
        <cdr:cNvSpPr txBox="1"/>
      </cdr:nvSpPr>
      <cdr:spPr>
        <a:xfrm xmlns:a="http://schemas.openxmlformats.org/drawingml/2006/main">
          <a:off x="46119" y="1047189"/>
          <a:ext cx="228600" cy="2286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fr-FR" sz="1100"/>
            <a:t>(a)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00142</cdr:x>
      <cdr:y>0.80839</cdr:y>
    </cdr:from>
    <cdr:to>
      <cdr:x>0.09217</cdr:x>
      <cdr:y>0.98486</cdr:y>
    </cdr:to>
    <cdr:sp macro="" textlink="">
      <cdr:nvSpPr>
        <cdr:cNvPr id="2" name="Zone de texte 1"/>
        <cdr:cNvSpPr txBox="1"/>
      </cdr:nvSpPr>
      <cdr:spPr>
        <a:xfrm xmlns:a="http://schemas.openxmlformats.org/drawingml/2006/main">
          <a:off x="3588" y="1047189"/>
          <a:ext cx="228600" cy="2286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/>
        <a:p xmlns:a="http://schemas.openxmlformats.org/drawingml/2006/main">
          <a:r>
            <a:rPr lang="fr-FR"/>
            <a:t>(b)</a:t>
          </a:r>
        </a:p>
      </cdr:txBody>
    </cdr:sp>
  </cdr:relSizeAnchor>
</c:userShape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00E1B8-3080-0D44-BA69-DF330C737A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65</Words>
  <Characters>4208</Characters>
  <Application>Microsoft Macintosh Word</Application>
  <DocSecurity>0</DocSecurity>
  <Lines>35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49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Nicolas LUSINIER</cp:lastModifiedBy>
  <cp:revision>2</cp:revision>
  <cp:lastPrinted>2015-05-12T18:31:00Z</cp:lastPrinted>
  <dcterms:created xsi:type="dcterms:W3CDTF">2019-01-14T13:43:00Z</dcterms:created>
  <dcterms:modified xsi:type="dcterms:W3CDTF">2019-01-14T13:43:00Z</dcterms:modified>
</cp:coreProperties>
</file>